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010F7C4E" w:rsidR="008E3A86" w:rsidRDefault="002712C6" w:rsidP="008E3A86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of the below is not a subinterface of Queue</w:t>
      </w:r>
      <w:r w:rsidR="008E3A86">
        <w:t>?</w:t>
      </w:r>
    </w:p>
    <w:p w14:paraId="0BC889EF" w14:textId="77777777" w:rsidR="002712C6" w:rsidRDefault="002712C6" w:rsidP="002712C6">
      <w:pPr>
        <w:pStyle w:val="ListParagraph"/>
        <w:numPr>
          <w:ilvl w:val="1"/>
          <w:numId w:val="6"/>
        </w:numPr>
      </w:pPr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r>
        <w:t xml:space="preserve"> </w:t>
      </w:r>
    </w:p>
    <w:p w14:paraId="5EF89896" w14:textId="77777777" w:rsidR="002712C6" w:rsidRPr="00035F99" w:rsidRDefault="002712C6" w:rsidP="002712C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</w:p>
    <w:p w14:paraId="6E889BAF" w14:textId="1C7DC7B9" w:rsidR="002712C6" w:rsidRPr="002712C6" w:rsidRDefault="002712C6" w:rsidP="002712C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</w:p>
    <w:p w14:paraId="2063B36A" w14:textId="1BDA9AA6" w:rsidR="002712C6" w:rsidRDefault="002712C6" w:rsidP="002712C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</w:p>
    <w:p w14:paraId="1D231170" w14:textId="0F67B0E1" w:rsidR="00F27055" w:rsidRDefault="00F27055" w:rsidP="00F27055">
      <w:r>
        <w:t xml:space="preserve">Answer: </w:t>
      </w:r>
      <w:r w:rsidR="002712C6">
        <w:t>2</w:t>
      </w:r>
    </w:p>
    <w:p w14:paraId="3062623E" w14:textId="1C98B975" w:rsidR="002245E7" w:rsidRPr="008E3A86" w:rsidRDefault="002245E7" w:rsidP="00F27055">
      <w:r>
        <w:t xml:space="preserve">Mark: </w:t>
      </w:r>
      <w:r w:rsidR="00346604">
        <w:t>1</w:t>
      </w:r>
    </w:p>
    <w:p w14:paraId="39D1793D" w14:textId="75B66C4B" w:rsidR="000946D4" w:rsidRPr="005C400A" w:rsidRDefault="002712C6" w:rsidP="005C400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 is thread safe</w:t>
      </w:r>
      <w:r w:rsidR="00165112" w:rsidRPr="005C400A">
        <w:rPr>
          <w:lang w:val="en-US"/>
        </w:rPr>
        <w:t>?</w:t>
      </w:r>
    </w:p>
    <w:p w14:paraId="7A476ACB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2816025A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2B38264E" w:rsidR="00F84979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</w:t>
      </w:r>
      <w:r w:rsidR="00F84979" w:rsidRPr="002712C6">
        <w:rPr>
          <w:lang w:val="en-US"/>
        </w:rPr>
        <w:t>?</w:t>
      </w:r>
    </w:p>
    <w:p w14:paraId="396DD499" w14:textId="77777777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2D79971F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319D0DD1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75788CD4" w14:textId="4478D2EA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3BC53FAD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2712C6">
        <w:rPr>
          <w:lang w:val="en-US"/>
        </w:rPr>
        <w:t>3</w:t>
      </w:r>
    </w:p>
    <w:p w14:paraId="0B7B99DF" w14:textId="774B5F89" w:rsidR="005E1CE0" w:rsidRDefault="005E1CE0" w:rsidP="005E1CE0">
      <w:r>
        <w:t>Mark: 1</w:t>
      </w:r>
    </w:p>
    <w:p w14:paraId="219CFE76" w14:textId="1EDAB9BB" w:rsidR="002712C6" w:rsidRDefault="002712C6" w:rsidP="005E1CE0"/>
    <w:p w14:paraId="3F43A89A" w14:textId="77777777" w:rsidR="002712C6" w:rsidRPr="00AD34A5" w:rsidRDefault="002712C6" w:rsidP="002712C6">
      <w:pPr>
        <w:rPr>
          <w:lang w:val="en-US"/>
        </w:rPr>
      </w:pPr>
    </w:p>
    <w:p w14:paraId="21A7F45D" w14:textId="0A811C1A" w:rsidR="002712C6" w:rsidRPr="002712C6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Pr="002712C6">
        <w:rPr>
          <w:lang w:val="en-US"/>
        </w:rPr>
        <w:t>?</w:t>
      </w:r>
    </w:p>
    <w:p w14:paraId="54907548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61E710C4" w14:textId="05BAFE0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71AF6598" w14:textId="7DB55485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30785F0A" w14:textId="59F48F5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787B1CAC" w14:textId="0D5324D0" w:rsidR="002712C6" w:rsidRDefault="002712C6" w:rsidP="002712C6">
      <w:pPr>
        <w:rPr>
          <w:lang w:val="en-US"/>
        </w:rPr>
      </w:pPr>
      <w:r>
        <w:rPr>
          <w:lang w:val="en-US"/>
        </w:rPr>
        <w:t xml:space="preserve">Answer: 4 </w:t>
      </w:r>
    </w:p>
    <w:p w14:paraId="2607DAC9" w14:textId="77777777" w:rsidR="002712C6" w:rsidRPr="008E3A86" w:rsidRDefault="002712C6" w:rsidP="002712C6">
      <w:r>
        <w:t>Mark: 1</w:t>
      </w:r>
    </w:p>
    <w:p w14:paraId="4813EBA3" w14:textId="77777777" w:rsidR="002712C6" w:rsidRPr="008E3A86" w:rsidRDefault="002712C6" w:rsidP="005E1CE0"/>
    <w:p w14:paraId="5A3A592B" w14:textId="77777777" w:rsidR="005E1CE0" w:rsidRDefault="005E1CE0" w:rsidP="00AD34A5">
      <w:pPr>
        <w:rPr>
          <w:lang w:val="en-US"/>
        </w:rPr>
      </w:pPr>
    </w:p>
    <w:p w14:paraId="1BD68BA4" w14:textId="56DDCEF4" w:rsidR="00054973" w:rsidRPr="00054973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B100FD3" wp14:editId="795D42CA">
            <wp:extent cx="5731510" cy="42818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 w:rsidRPr="007D0427">
        <w:rPr>
          <w:b/>
          <w:bCs/>
        </w:rPr>
        <w:t xml:space="preserve">What is the output </w:t>
      </w:r>
      <w:r>
        <w:rPr>
          <w:b/>
          <w:bCs/>
        </w:rPr>
        <w:t xml:space="preserve">   </w:t>
      </w:r>
    </w:p>
    <w:p w14:paraId="254245EC" w14:textId="5F675FE4" w:rsidR="004E2D00" w:rsidRDefault="002712C6" w:rsidP="00054973">
      <w:pPr>
        <w:pStyle w:val="ListParagraph"/>
        <w:rPr>
          <w:lang w:val="en-US"/>
        </w:rPr>
      </w:pPr>
      <w:r>
        <w:t xml:space="preserve"> </w:t>
      </w:r>
      <w:r w:rsidR="004C62AC">
        <w:rPr>
          <w:lang w:val="en-US"/>
        </w:rPr>
        <w:t>?</w:t>
      </w:r>
    </w:p>
    <w:p w14:paraId="4673737B" w14:textId="776F298F" w:rsidR="00583D4A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rror</w:t>
      </w:r>
    </w:p>
    <w:p w14:paraId="2C8A055D" w14:textId="2FE0B2C8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Hello World</w:t>
      </w:r>
    </w:p>
    <w:p w14:paraId="1B99E311" w14:textId="4A6679A6" w:rsidR="004E2D00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ISE Quiz app and website</w:t>
      </w:r>
    </w:p>
    <w:p w14:paraId="5855C03A" w14:textId="0824FDA2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3B15C5EB" w14:textId="702842C0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712C6">
        <w:rPr>
          <w:lang w:val="en-US"/>
        </w:rPr>
        <w:t>1</w:t>
      </w:r>
    </w:p>
    <w:p w14:paraId="4BBD49DB" w14:textId="7D1651CB" w:rsidR="005E1CE0" w:rsidRPr="008E3A86" w:rsidRDefault="005E1CE0" w:rsidP="005E1CE0">
      <w:r>
        <w:t xml:space="preserve">Mark: </w:t>
      </w:r>
      <w:r w:rsidR="00B95E23">
        <w:t>1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D7A5D"/>
    <w:multiLevelType w:val="hybridMultilevel"/>
    <w:tmpl w:val="597E9E32"/>
    <w:lvl w:ilvl="0" w:tplc="20FCDA5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DA4F3E"/>
    <w:multiLevelType w:val="multilevel"/>
    <w:tmpl w:val="E870B4A6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5144E8"/>
    <w:multiLevelType w:val="hybridMultilevel"/>
    <w:tmpl w:val="A3767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E54B09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54973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712C6"/>
    <w:rsid w:val="002962CD"/>
    <w:rsid w:val="003236ED"/>
    <w:rsid w:val="003340DA"/>
    <w:rsid w:val="00346604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95E23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2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يحيى خالد محمد النشاش</cp:lastModifiedBy>
  <cp:revision>74</cp:revision>
  <dcterms:created xsi:type="dcterms:W3CDTF">2021-04-02T14:03:00Z</dcterms:created>
  <dcterms:modified xsi:type="dcterms:W3CDTF">2021-05-31T20:03:00Z</dcterms:modified>
</cp:coreProperties>
</file>